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80EC" w14:textId="524F1A7F" w:rsidR="003C7CF9" w:rsidRPr="009B1711" w:rsidRDefault="003C7CF9" w:rsidP="003C7CF9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State Management</w:t>
      </w:r>
      <w:r w:rsidR="00822683">
        <w:rPr>
          <w:noProof/>
        </w:rPr>
        <w:pict w14:anchorId="3FB86C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1" o:title=""/>
            <o:lock v:ext="edit" ungrouping="t" rotation="t" cropping="t" verticies="t" text="t" grouping="t"/>
            <o:signatureline v:ext="edit" id="{8A57E39A-6954-43EA-9176-1D17BBF864E9}" provid="{00000000-0000-0000-0000-000000000000}" o:suggestedsigner="pppppp" issignatureline="t"/>
          </v:shape>
        </w:pict>
      </w:r>
    </w:p>
    <w:p w14:paraId="10F6AB4A" w14:textId="77777777"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215E948" w14:textId="77777777" w:rsidR="003C7CF9" w:rsidRDefault="003C7CF9" w:rsidP="003C7CF9">
      <w:pPr>
        <w:pStyle w:val="Heading2"/>
      </w:pPr>
      <w:r w:rsidRPr="004A2D88">
        <w:t>Implement Cookie Functionality</w:t>
      </w:r>
    </w:p>
    <w:p w14:paraId="7DA36038" w14:textId="77777777"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browser and we will be able to see them in the </w:t>
      </w:r>
      <w:r w:rsidRPr="00BA3C0A">
        <w:rPr>
          <w:rStyle w:val="CodeChar"/>
        </w:rPr>
        <w:t>DevTools</w:t>
      </w:r>
      <w:r>
        <w:t>:</w:t>
      </w:r>
    </w:p>
    <w:p w14:paraId="7FAF4837" w14:textId="77777777" w:rsidR="003C7CF9" w:rsidRDefault="003C7CF9" w:rsidP="003C7CF9">
      <w:r>
        <w:rPr>
          <w:noProof/>
        </w:rPr>
        <w:drawing>
          <wp:inline distT="0" distB="0" distL="0" distR="0" wp14:anchorId="43957F25" wp14:editId="593B8B6D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25A33" w14:textId="77777777" w:rsidR="003C7CF9" w:rsidRDefault="003C7CF9" w:rsidP="003C7CF9">
      <w:pPr>
        <w:pStyle w:val="Heading3"/>
      </w:pPr>
      <w:r>
        <w:t>Step 1: Create Cookies Classes</w:t>
      </w:r>
    </w:p>
    <w:p w14:paraId="77FAFF83" w14:textId="77777777"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14:paraId="73292C24" w14:textId="77777777"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14:paraId="0D8F530C" w14:textId="77777777" w:rsidR="003C7CF9" w:rsidRDefault="003C7CF9" w:rsidP="003C7CF9">
      <w:r>
        <w:rPr>
          <w:noProof/>
        </w:rPr>
        <w:drawing>
          <wp:inline distT="0" distB="0" distL="0" distR="0" wp14:anchorId="5C60BE65" wp14:editId="067514D1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1B179" w14:textId="77777777"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r w:rsidRPr="001E7F65">
        <w:rPr>
          <w:b/>
          <w:bCs/>
        </w:rPr>
        <w:t>similar</w:t>
      </w:r>
      <w:r>
        <w:t xml:space="preserve"> to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14:paraId="7AB25F0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4AC4D86" wp14:editId="7B4DE42E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560" w14:textId="77777777"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similar to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14:paraId="07732AA7" w14:textId="77777777"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14:paraId="6837F3AD" w14:textId="77777777" w:rsidR="003C7CF9" w:rsidRDefault="003C7CF9" w:rsidP="003C7CF9">
      <w:r>
        <w:rPr>
          <w:noProof/>
        </w:rPr>
        <w:drawing>
          <wp:inline distT="0" distB="0" distL="0" distR="0" wp14:anchorId="7B44F9BA" wp14:editId="202D5DC4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C17BA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772F229" wp14:editId="5FC0CD15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71948" w14:textId="77777777"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14:paraId="3611A969" w14:textId="77777777" w:rsidR="003C7CF9" w:rsidRDefault="003C7CF9" w:rsidP="003C7CF9">
      <w:pPr>
        <w:pStyle w:val="Heading3"/>
      </w:pPr>
      <w:r>
        <w:t>Step 2: Parse Cookies in the Request</w:t>
      </w:r>
    </w:p>
    <w:p w14:paraId="5E9CFB35" w14:textId="77777777"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14:paraId="475E06D5" w14:textId="77777777"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14:paraId="7D38E667" w14:textId="77777777" w:rsidR="003C7CF9" w:rsidRDefault="003C7CF9" w:rsidP="003C7CF9">
      <w:r>
        <w:rPr>
          <w:noProof/>
        </w:rPr>
        <w:drawing>
          <wp:inline distT="0" distB="0" distL="0" distR="0" wp14:anchorId="028895B2" wp14:editId="4CE372D4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BF322" w14:textId="77777777"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14:paraId="18DB209E" w14:textId="77777777" w:rsidR="003C7CF9" w:rsidRDefault="003C7CF9" w:rsidP="003C7CF9">
      <w:r>
        <w:rPr>
          <w:noProof/>
        </w:rPr>
        <w:drawing>
          <wp:inline distT="0" distB="0" distL="0" distR="0" wp14:anchorId="4CB90C74" wp14:editId="721F9C06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08E5" w14:textId="77777777"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14:paraId="0984F536" w14:textId="77777777"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 wp14:anchorId="41B182DF" wp14:editId="51F6860B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8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 wp14:anchorId="79813673" wp14:editId="6D12CD8A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967" wp14:editId="6C2F380B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DF0D" w14:textId="77777777"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14:paraId="77DCC5AB" w14:textId="77777777" w:rsidR="003C7CF9" w:rsidRDefault="003C7CF9" w:rsidP="003C7CF9">
      <w:r w:rsidRPr="00525542">
        <w:rPr>
          <w:noProof/>
        </w:rPr>
        <w:drawing>
          <wp:inline distT="0" distB="0" distL="0" distR="0" wp14:anchorId="6A85DD9A" wp14:editId="2C935475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8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BDB7B" wp14:editId="66BFC264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2A0E" w14:textId="77777777"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14:paraId="47923B85" w14:textId="77777777" w:rsidR="003C7CF9" w:rsidRDefault="003C7CF9" w:rsidP="003C7CF9">
      <w:r>
        <w:rPr>
          <w:noProof/>
        </w:rPr>
        <w:drawing>
          <wp:inline distT="0" distB="0" distL="0" distR="0" wp14:anchorId="659165D2" wp14:editId="15FC0DEC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2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22E77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1AEC80B" wp14:editId="293CEF0B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2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D5A34" w14:textId="77777777"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14:paraId="413A67F7" w14:textId="77777777" w:rsidR="003C7CF9" w:rsidRDefault="003C7CF9" w:rsidP="003C7CF9">
      <w:r>
        <w:rPr>
          <w:noProof/>
        </w:rPr>
        <w:drawing>
          <wp:inline distT="0" distB="0" distL="0" distR="0" wp14:anchorId="21AB3073" wp14:editId="3F6E5FC7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337EF" w14:textId="77777777"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14:paraId="0E75B76D" w14:textId="77777777" w:rsidR="003C7CF9" w:rsidRDefault="003C7CF9" w:rsidP="003C7CF9">
      <w:pPr>
        <w:pStyle w:val="Heading3"/>
      </w:pPr>
      <w:r>
        <w:t>Step 3: Add Cookies to the Response</w:t>
      </w:r>
    </w:p>
    <w:p w14:paraId="550A7DC7" w14:textId="77777777"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14:paraId="0E882971" w14:textId="77777777"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14:paraId="18AA87FB" w14:textId="77777777" w:rsidR="003C7CF9" w:rsidRDefault="003C7CF9" w:rsidP="003C7CF9">
      <w:r>
        <w:rPr>
          <w:noProof/>
        </w:rPr>
        <w:drawing>
          <wp:inline distT="0" distB="0" distL="0" distR="0" wp14:anchorId="085D3162" wp14:editId="7A3C3924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6F0" w14:textId="77777777"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14:paraId="70271C36" w14:textId="77777777" w:rsidR="003C7CF9" w:rsidRDefault="003C7CF9" w:rsidP="003C7CF9">
      <w:r w:rsidRPr="00D7080F">
        <w:rPr>
          <w:noProof/>
        </w:rPr>
        <w:drawing>
          <wp:inline distT="0" distB="0" distL="0" distR="0" wp14:anchorId="73691149" wp14:editId="20C91D6D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5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A9478" wp14:editId="1F9EB07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6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3A7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5E3814C" wp14:editId="23E3F476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6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95146" w14:textId="77777777"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14:paraId="05EFE22B" w14:textId="77777777" w:rsidR="003C7CF9" w:rsidRDefault="003C7CF9" w:rsidP="003C7CF9">
      <w:pPr>
        <w:pStyle w:val="Heading3"/>
      </w:pPr>
      <w:r>
        <w:t>Step 4: Modify the Startup Class</w:t>
      </w:r>
    </w:p>
    <w:p w14:paraId="5EC44923" w14:textId="77777777"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14:paraId="2B36A26D" w14:textId="77777777"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14:paraId="6A01F9D9" w14:textId="77777777" w:rsidR="003C7CF9" w:rsidRDefault="003C7CF9" w:rsidP="003C7CF9">
      <w:r w:rsidRPr="00B8422E">
        <w:rPr>
          <w:noProof/>
        </w:rPr>
        <w:drawing>
          <wp:inline distT="0" distB="0" distL="0" distR="0" wp14:anchorId="7B262104" wp14:editId="00CD819B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7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1C131" wp14:editId="638D633F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FA42" w14:textId="77777777"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14:paraId="33BF9C8E" w14:textId="77777777" w:rsidR="003C7CF9" w:rsidRDefault="003C7CF9" w:rsidP="003C7CF9">
      <w:r>
        <w:rPr>
          <w:noProof/>
        </w:rPr>
        <w:drawing>
          <wp:inline distT="0" distB="0" distL="0" distR="0" wp14:anchorId="42254326" wp14:editId="2A8DEBC9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09C" w14:textId="77777777"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14:paraId="011B166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19B55D6" wp14:editId="5F38C815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9528" w14:textId="77777777"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14:paraId="5404D40E" w14:textId="77777777" w:rsidR="003C7CF9" w:rsidRDefault="003C7CF9" w:rsidP="003C7CF9">
      <w:r>
        <w:rPr>
          <w:noProof/>
        </w:rPr>
        <w:drawing>
          <wp:inline distT="0" distB="0" distL="0" distR="0" wp14:anchorId="2060C990" wp14:editId="3C215D6C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0F17" w14:textId="77777777"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14:paraId="5F77BA06" w14:textId="77777777" w:rsidR="003C7CF9" w:rsidRDefault="003C7CF9" w:rsidP="003C7CF9">
      <w:r w:rsidRPr="00B8422E">
        <w:rPr>
          <w:noProof/>
        </w:rPr>
        <w:drawing>
          <wp:inline distT="0" distB="0" distL="0" distR="0" wp14:anchorId="6709D658" wp14:editId="7F70CD33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7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D1890" wp14:editId="4B2409AE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2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85BC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09428FC" wp14:editId="0EF51E0C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2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0AAE" w14:textId="77777777"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14:paraId="4B876996" w14:textId="77777777" w:rsidR="003C7CF9" w:rsidRDefault="003C7CF9" w:rsidP="003C7CF9">
      <w:r>
        <w:rPr>
          <w:noProof/>
        </w:rPr>
        <w:drawing>
          <wp:inline distT="0" distB="0" distL="0" distR="0" wp14:anchorId="6C8E654F" wp14:editId="2DD17552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780F" w14:textId="77777777" w:rsidR="003C7CF9" w:rsidRDefault="003C7CF9" w:rsidP="003C7CF9">
      <w:pPr>
        <w:pStyle w:val="Heading3"/>
      </w:pPr>
      <w:r>
        <w:t>Step 5: Examine Cookies in the Browser</w:t>
      </w:r>
    </w:p>
    <w:p w14:paraId="520CA5C0" w14:textId="77777777"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14:paraId="4A3F8978" w14:textId="77777777" w:rsidR="003C7CF9" w:rsidRDefault="003C7CF9" w:rsidP="003C7CF9">
      <w:r w:rsidRPr="008F45CD">
        <w:rPr>
          <w:noProof/>
        </w:rPr>
        <w:drawing>
          <wp:inline distT="0" distB="0" distL="0" distR="0" wp14:anchorId="578E9ABD" wp14:editId="14D3173C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89AED1" w14:textId="77777777"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14:paraId="770442D1" w14:textId="77777777"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r>
        <w:t>"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14:paraId="79844349" w14:textId="77777777" w:rsidR="003C7CF9" w:rsidRDefault="003C7CF9" w:rsidP="003C7CF9">
      <w:r w:rsidRPr="00E1744C">
        <w:rPr>
          <w:noProof/>
        </w:rPr>
        <w:lastRenderedPageBreak/>
        <w:drawing>
          <wp:inline distT="0" distB="0" distL="0" distR="0" wp14:anchorId="012F12B8" wp14:editId="05EDDFFC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1645EC" w14:textId="77777777"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14:paraId="0B855910" w14:textId="77777777" w:rsidR="003C7CF9" w:rsidRDefault="003C7CF9" w:rsidP="003C7CF9">
      <w:r w:rsidRPr="002A675C">
        <w:rPr>
          <w:noProof/>
        </w:rPr>
        <w:lastRenderedPageBreak/>
        <w:drawing>
          <wp:inline distT="0" distB="0" distL="0" distR="0" wp14:anchorId="11B67070" wp14:editId="1F0425E8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664A0" w14:textId="77777777"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14:paraId="113F0F3E" w14:textId="77777777"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14:paraId="3B386B15" w14:textId="77777777" w:rsidR="003C7CF9" w:rsidRDefault="003C7CF9" w:rsidP="003C7CF9">
      <w:r w:rsidRPr="00167D10">
        <w:rPr>
          <w:noProof/>
        </w:rPr>
        <w:lastRenderedPageBreak/>
        <w:drawing>
          <wp:inline distT="0" distB="0" distL="0" distR="0" wp14:anchorId="7D2EE5BD" wp14:editId="0B30796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0C8E3" w14:textId="77777777" w:rsidR="003C7CF9" w:rsidRDefault="003C7CF9" w:rsidP="003C7CF9">
      <w:pPr>
        <w:pStyle w:val="Heading2"/>
      </w:pPr>
      <w:r>
        <w:t>Implement</w:t>
      </w:r>
      <w:r w:rsidRPr="008C44C5">
        <w:t xml:space="preserve"> Session</w:t>
      </w:r>
      <w:r>
        <w:t xml:space="preserve"> Functionality</w:t>
      </w:r>
    </w:p>
    <w:p w14:paraId="47D79883" w14:textId="77777777" w:rsidR="003C7CF9" w:rsidRDefault="003C7CF9" w:rsidP="003C7CF9">
      <w:r>
        <w:t xml:space="preserve">As you know, the </w:t>
      </w:r>
      <w:r w:rsidRPr="00CE57E0">
        <w:rPr>
          <w:b/>
          <w:bCs/>
        </w:rPr>
        <w:t>session is actually stored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similar to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14:paraId="3502B0BC" w14:textId="77777777" w:rsidR="003C7CF9" w:rsidRDefault="003C7CF9" w:rsidP="003C7CF9">
      <w:r>
        <w:rPr>
          <w:noProof/>
        </w:rPr>
        <w:drawing>
          <wp:inline distT="0" distB="0" distL="0" distR="0" wp14:anchorId="5DAD1923" wp14:editId="54AA3592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42D94A" w14:textId="77777777" w:rsidR="003C7CF9" w:rsidRDefault="003C7CF9" w:rsidP="003C7CF9">
      <w:pPr>
        <w:pStyle w:val="Heading3"/>
      </w:pPr>
      <w:r>
        <w:t>Step 1: Create Session Class</w:t>
      </w:r>
    </w:p>
    <w:p w14:paraId="7696C02D" w14:textId="77777777"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14:paraId="1057657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0D6046C" wp14:editId="4D7469AB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9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3DBC439" w14:textId="77777777" w:rsidR="003C7CF9" w:rsidRDefault="003C7CF9" w:rsidP="003C7CF9">
      <w:r>
        <w:rPr>
          <w:noProof/>
        </w:rPr>
        <w:drawing>
          <wp:inline distT="0" distB="0" distL="0" distR="0" wp14:anchorId="06069513" wp14:editId="4591A61C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9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7136" w14:textId="77777777"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14:paraId="1C1AE86E" w14:textId="77777777" w:rsidR="003C7CF9" w:rsidRDefault="003C7CF9" w:rsidP="003C7CF9">
      <w:r>
        <w:rPr>
          <w:noProof/>
        </w:rPr>
        <w:drawing>
          <wp:inline distT="0" distB="0" distL="0" distR="0" wp14:anchorId="7F9E6074" wp14:editId="79E72BA3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8632" w14:textId="77777777"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14:paraId="52501BE2" w14:textId="77777777" w:rsidR="003C7CF9" w:rsidRDefault="003C7CF9" w:rsidP="003C7CF9">
      <w:r>
        <w:rPr>
          <w:noProof/>
        </w:rPr>
        <w:drawing>
          <wp:inline distT="0" distB="0" distL="0" distR="0" wp14:anchorId="348202D4" wp14:editId="7AB3472B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8045" w14:textId="77777777"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14:paraId="5327C8BB" w14:textId="77777777"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 wp14:anchorId="4ABE39C0" wp14:editId="7EBA61C6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2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9CD4" w14:textId="77777777" w:rsidR="003C7CF9" w:rsidRDefault="003C7CF9" w:rsidP="003C7CF9">
      <w:pPr>
        <w:pStyle w:val="Heading3"/>
      </w:pPr>
      <w:r>
        <w:t>Step 2: Get the Session from the Request</w:t>
      </w:r>
    </w:p>
    <w:p w14:paraId="6E294442" w14:textId="77777777" w:rsidR="003C7CF9" w:rsidRDefault="003C7CF9" w:rsidP="003C7CF9">
      <w:r>
        <w:t xml:space="preserve">In order to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14:paraId="402C909D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F45DFC4" wp14:editId="46A63F57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3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8BDFA" wp14:editId="7FFD03B2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3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49B99" w14:textId="77777777"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14:paraId="13C1F7C7" w14:textId="77777777" w:rsidR="003C7CF9" w:rsidRDefault="003C7CF9" w:rsidP="003C7CF9">
      <w:r>
        <w:rPr>
          <w:noProof/>
        </w:rPr>
        <w:drawing>
          <wp:inline distT="0" distB="0" distL="0" distR="0" wp14:anchorId="2883C8D0" wp14:editId="62BBA4DC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53CE" w14:textId="77777777"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14:paraId="4BDAB664" w14:textId="77777777" w:rsidR="003C7CF9" w:rsidRDefault="003C7CF9" w:rsidP="003C7CF9">
      <w:r w:rsidRPr="004A2749">
        <w:rPr>
          <w:noProof/>
        </w:rPr>
        <w:drawing>
          <wp:inline distT="0" distB="0" distL="0" distR="0" wp14:anchorId="53B068D5" wp14:editId="31B29636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95F80" wp14:editId="531168B9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6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3E8C8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DEB5606" wp14:editId="285015B3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6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D2EA0" wp14:editId="48D2654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AF3" w14:textId="77777777"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14:paraId="2E892242" w14:textId="77777777"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14:paraId="5DF3F99E" w14:textId="77777777" w:rsidR="003C7CF9" w:rsidRDefault="003C7CF9" w:rsidP="003C7CF9">
      <w:r>
        <w:rPr>
          <w:noProof/>
        </w:rPr>
        <w:drawing>
          <wp:inline distT="0" distB="0" distL="0" distR="0" wp14:anchorId="4A8319C6" wp14:editId="22808C62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B7" w14:textId="77777777"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14:paraId="1126DB0A" w14:textId="77777777" w:rsidR="003C7CF9" w:rsidRDefault="003C7CF9" w:rsidP="003C7CF9">
      <w:r w:rsidRPr="004A2749">
        <w:rPr>
          <w:noProof/>
        </w:rPr>
        <w:lastRenderedPageBreak/>
        <w:drawing>
          <wp:inline distT="0" distB="0" distL="0" distR="0" wp14:anchorId="38966212" wp14:editId="7C3D178A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5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D0284" wp14:editId="441665AF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DB91F" w14:textId="77777777"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14:paraId="15A38D5E" w14:textId="77777777" w:rsidR="003C7CF9" w:rsidRDefault="003C7CF9" w:rsidP="003C7CF9">
      <w:r>
        <w:rPr>
          <w:noProof/>
        </w:rPr>
        <w:drawing>
          <wp:inline distT="0" distB="0" distL="0" distR="0" wp14:anchorId="2A47BB59" wp14:editId="1CEB17D5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DFB" w14:textId="77777777"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14:paraId="5C864DD0" w14:textId="77777777" w:rsidR="003C7CF9" w:rsidRDefault="003C7CF9" w:rsidP="003C7CF9">
      <w:r>
        <w:rPr>
          <w:noProof/>
        </w:rPr>
        <w:drawing>
          <wp:inline distT="0" distB="0" distL="0" distR="0" wp14:anchorId="01FDF956" wp14:editId="0752F924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1748" w14:textId="77777777" w:rsidR="003C7CF9" w:rsidRDefault="003C7CF9" w:rsidP="003C7CF9">
      <w:r>
        <w:t xml:space="preserve">Now our server is able to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14:paraId="45DDDC27" w14:textId="77777777" w:rsidR="003C7CF9" w:rsidRDefault="003C7CF9" w:rsidP="003C7CF9">
      <w:pPr>
        <w:pStyle w:val="Heading3"/>
      </w:pPr>
      <w:r>
        <w:t>Step 3: Modify the HTTP Server</w:t>
      </w:r>
    </w:p>
    <w:p w14:paraId="6B53AA71" w14:textId="77777777"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14:paraId="03BEAEEF" w14:textId="77777777" w:rsidR="003C7CF9" w:rsidRDefault="003C7CF9" w:rsidP="003C7CF9">
      <w:r w:rsidRPr="00BB4C04">
        <w:rPr>
          <w:noProof/>
        </w:rPr>
        <w:drawing>
          <wp:inline distT="0" distB="0" distL="0" distR="0" wp14:anchorId="152C8398" wp14:editId="67C11A73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2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C04B" w14:textId="77777777" w:rsidR="003C7CF9" w:rsidRDefault="003C7CF9" w:rsidP="003C7CF9">
      <w:r w:rsidRPr="00BB4C04">
        <w:rPr>
          <w:noProof/>
        </w:rPr>
        <w:drawing>
          <wp:inline distT="0" distB="0" distL="0" distR="0" wp14:anchorId="7620A03A" wp14:editId="5CAFCF8C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A1F13" wp14:editId="0247075B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4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2E34D" w14:textId="77777777" w:rsidR="003C7CF9" w:rsidRDefault="003C7CF9" w:rsidP="003C7CF9"/>
    <w:p w14:paraId="21B6C39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9F1CD4D" wp14:editId="4C5DF95C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4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1752" w14:textId="77777777"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14:paraId="15DDB015" w14:textId="77777777" w:rsidR="003C7CF9" w:rsidRDefault="003C7CF9" w:rsidP="003C7CF9">
      <w:r>
        <w:rPr>
          <w:noProof/>
        </w:rPr>
        <w:drawing>
          <wp:inline distT="0" distB="0" distL="0" distR="0" wp14:anchorId="4C342F0A" wp14:editId="08FD6CB3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5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FCF3D" wp14:editId="13FE4A8E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E2E1" w14:textId="77777777"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14:paraId="73E4B5FD" w14:textId="77777777" w:rsidR="003C7CF9" w:rsidRDefault="003C7CF9" w:rsidP="003C7CF9">
      <w:r>
        <w:rPr>
          <w:noProof/>
        </w:rPr>
        <w:drawing>
          <wp:inline distT="0" distB="0" distL="0" distR="0" wp14:anchorId="1D7ED293" wp14:editId="25611298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AC9D" w14:textId="77777777" w:rsidR="003C7CF9" w:rsidRDefault="003C7CF9" w:rsidP="003C7CF9">
      <w:pPr>
        <w:pStyle w:val="Heading3"/>
      </w:pPr>
      <w:r>
        <w:t>Step 4: Examine Session in the Browser</w:t>
      </w:r>
    </w:p>
    <w:p w14:paraId="6EB8C6B1" w14:textId="77777777"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14:paraId="41AB7554" w14:textId="77777777" w:rsidR="003C7CF9" w:rsidRDefault="003C7CF9" w:rsidP="003C7CF9">
      <w:r w:rsidRPr="008651B4">
        <w:rPr>
          <w:noProof/>
        </w:rPr>
        <w:lastRenderedPageBreak/>
        <w:drawing>
          <wp:inline distT="0" distB="0" distL="0" distR="0" wp14:anchorId="181305BF" wp14:editId="2CD03087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8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711A" wp14:editId="0F19C5EB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E943" w14:textId="77777777"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14:paraId="28C18FB3" w14:textId="77777777"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>open the browser</w:t>
      </w:r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14:paraId="24B29022" w14:textId="77777777" w:rsidR="003C7CF9" w:rsidRDefault="003C7CF9" w:rsidP="003C7CF9">
      <w:r w:rsidRPr="003C5A83">
        <w:rPr>
          <w:noProof/>
        </w:rPr>
        <w:drawing>
          <wp:inline distT="0" distB="0" distL="0" distR="0" wp14:anchorId="6ACA892F" wp14:editId="76FDAE7B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50347A" w14:textId="77777777"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14:paraId="2CFA1B24" w14:textId="77777777" w:rsidR="003C7CF9" w:rsidRDefault="003C7CF9" w:rsidP="003C7CF9">
      <w:r w:rsidRPr="003C5A83">
        <w:rPr>
          <w:noProof/>
        </w:rPr>
        <w:lastRenderedPageBreak/>
        <w:drawing>
          <wp:inline distT="0" distB="0" distL="0" distR="0" wp14:anchorId="7D1B9FCA" wp14:editId="27CDF302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1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0006F" w14:textId="77777777"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14:paraId="3F4D5952" w14:textId="77777777" w:rsidR="003C7CF9" w:rsidRDefault="003C7CF9" w:rsidP="003C7CF9">
      <w:r w:rsidRPr="001070A8">
        <w:rPr>
          <w:noProof/>
        </w:rPr>
        <w:drawing>
          <wp:inline distT="0" distB="0" distL="0" distR="0" wp14:anchorId="22F0597D" wp14:editId="79A5C801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88512" w14:textId="77777777"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14:paraId="65C5B4B1" w14:textId="77777777" w:rsidR="003C7CF9" w:rsidRDefault="003C7CF9" w:rsidP="003C7CF9">
      <w:r w:rsidRPr="001070A8">
        <w:rPr>
          <w:noProof/>
        </w:rPr>
        <w:lastRenderedPageBreak/>
        <w:drawing>
          <wp:inline distT="0" distB="0" distL="0" distR="0" wp14:anchorId="67F6C606" wp14:editId="0117B12B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1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1CA22" w14:textId="77777777"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14:paraId="7BA46067" w14:textId="77777777" w:rsidR="003C7CF9" w:rsidRDefault="003C7CF9" w:rsidP="003C7CF9">
      <w:r w:rsidRPr="00674A2E">
        <w:rPr>
          <w:noProof/>
        </w:rPr>
        <w:drawing>
          <wp:inline distT="0" distB="0" distL="0" distR="0" wp14:anchorId="04F4820F" wp14:editId="332E3F36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3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3388A" w14:textId="77777777" w:rsidR="003C7CF9" w:rsidRDefault="003C7CF9" w:rsidP="003C7CF9">
      <w:pPr>
        <w:pStyle w:val="Heading3"/>
      </w:pPr>
      <w:r>
        <w:t>Step 5: Display Session Info on a Page</w:t>
      </w:r>
    </w:p>
    <w:p w14:paraId="386D0057" w14:textId="77777777"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14:paraId="48B2ED56" w14:textId="77777777" w:rsidR="003C7CF9" w:rsidRDefault="003C7CF9" w:rsidP="003C7CF9">
      <w:r>
        <w:rPr>
          <w:noProof/>
        </w:rPr>
        <w:drawing>
          <wp:inline distT="0" distB="0" distL="0" distR="0" wp14:anchorId="103BBDB7" wp14:editId="5EE9C76B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944354" wp14:editId="57E7BB71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5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CD05" w14:textId="77777777"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14:paraId="4490E4F3" w14:textId="77777777" w:rsidR="003C7CF9" w:rsidRDefault="003C7CF9" w:rsidP="003C7CF9">
      <w:r w:rsidRPr="000941C9">
        <w:rPr>
          <w:noProof/>
        </w:rPr>
        <w:lastRenderedPageBreak/>
        <w:drawing>
          <wp:inline distT="0" distB="0" distL="0" distR="0" wp14:anchorId="700EB44A" wp14:editId="7F277DB4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8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684A" wp14:editId="28C3A923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6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C7DC7" wp14:editId="2CB221DF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6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C1799" w14:textId="77777777"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14:paraId="3611E97A" w14:textId="77777777" w:rsidR="003C7CF9" w:rsidRDefault="003C7CF9" w:rsidP="003C7CF9">
      <w:r>
        <w:rPr>
          <w:noProof/>
        </w:rPr>
        <w:drawing>
          <wp:inline distT="0" distB="0" distL="0" distR="0" wp14:anchorId="48CA351D" wp14:editId="10646FDB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7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3E19F" wp14:editId="13939264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8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6BD31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1F63C319" wp14:editId="51405578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8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4F2C5" w14:textId="77777777"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14:paraId="33E22D9C" w14:textId="77777777" w:rsidR="003C7CF9" w:rsidRDefault="003C7CF9" w:rsidP="003C7CF9">
      <w:r w:rsidRPr="00853F96">
        <w:rPr>
          <w:noProof/>
        </w:rPr>
        <w:drawing>
          <wp:inline distT="0" distB="0" distL="0" distR="0" wp14:anchorId="2C1BD00F" wp14:editId="4209A5C4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FC7C70" w14:textId="77777777" w:rsidR="003C7CF9" w:rsidRDefault="003C7CF9" w:rsidP="003C7CF9">
      <w:r w:rsidRPr="00853F96">
        <w:rPr>
          <w:noProof/>
        </w:rPr>
        <w:drawing>
          <wp:inline distT="0" distB="0" distL="0" distR="0" wp14:anchorId="072933A3" wp14:editId="52AEA91D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3E8219" w14:textId="77777777"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14:paraId="3C11AF68" w14:textId="77777777" w:rsidR="003C7CF9" w:rsidRDefault="003C7CF9" w:rsidP="003C7CF9">
      <w:r w:rsidRPr="00443CED">
        <w:rPr>
          <w:noProof/>
        </w:rPr>
        <w:lastRenderedPageBreak/>
        <w:drawing>
          <wp:inline distT="0" distB="0" distL="0" distR="0" wp14:anchorId="119AA085" wp14:editId="740CBFC4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82F6B6" w14:textId="77777777" w:rsidR="003C7CF9" w:rsidRDefault="003C7CF9" w:rsidP="003C7CF9">
      <w:r w:rsidRPr="00853F96">
        <w:rPr>
          <w:noProof/>
        </w:rPr>
        <w:drawing>
          <wp:inline distT="0" distB="0" distL="0" distR="0" wp14:anchorId="2825BDE9" wp14:editId="4AF3694A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3F53FE" w14:textId="77777777" w:rsidR="003C7CF9" w:rsidRDefault="003C7CF9" w:rsidP="003C7CF9"/>
    <w:p w14:paraId="3C863A19" w14:textId="77777777" w:rsidR="003C7CF9" w:rsidRDefault="003C7CF9" w:rsidP="003C7CF9"/>
    <w:p w14:paraId="046FB09F" w14:textId="77777777" w:rsidR="003C7CF9" w:rsidRDefault="003C7CF9" w:rsidP="003C7CF9"/>
    <w:p w14:paraId="4BD76794" w14:textId="77777777" w:rsidR="003C7CF9" w:rsidRDefault="003C7CF9" w:rsidP="003C7CF9"/>
    <w:p w14:paraId="21AD6BDD" w14:textId="77777777" w:rsidR="003C7CF9" w:rsidRPr="002832C6" w:rsidRDefault="003C7CF9" w:rsidP="003C7CF9">
      <w:pPr>
        <w:pStyle w:val="Heading2"/>
      </w:pPr>
      <w:r w:rsidRPr="002832C6">
        <w:lastRenderedPageBreak/>
        <w:t>Implement Login + Profile + Logout</w:t>
      </w:r>
    </w:p>
    <w:p w14:paraId="150FC19F" w14:textId="77777777" w:rsidR="003C7CF9" w:rsidRPr="002832C6" w:rsidRDefault="003C7CF9" w:rsidP="003C7CF9">
      <w:r w:rsidRPr="002832C6">
        <w:t>In this task we shall implement:</w:t>
      </w:r>
    </w:p>
    <w:p w14:paraId="1883BD6B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14:paraId="11065E62" w14:textId="77777777"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 wp14:anchorId="771B06F5" wp14:editId="62E6E55B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 wp14:anchorId="4EF9B3BE" wp14:editId="5C715823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F8508" w14:textId="77777777" w:rsidR="003C7CF9" w:rsidRDefault="003C7CF9" w:rsidP="003C7CF9">
      <w:pPr>
        <w:pStyle w:val="ListParagraph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14:paraId="377F5CEC" w14:textId="77777777"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 wp14:anchorId="034F27EF" wp14:editId="0EBBC0E9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 wp14:anchorId="53E47041" wp14:editId="7DB354A3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1C9B7C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14:paraId="60859E0A" w14:textId="77777777"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 wp14:anchorId="63C2E80D" wp14:editId="474D17DC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CD61B" w14:textId="77777777"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14:paraId="647E6F92" w14:textId="77777777"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14:paraId="618B22D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399244B" wp14:editId="5512352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1C529AA" w14:textId="77777777" w:rsidR="003C7CF9" w:rsidRDefault="003C7CF9" w:rsidP="003C7CF9">
      <w:pPr>
        <w:pStyle w:val="Heading3"/>
      </w:pPr>
      <w:r>
        <w:t>Implement "GET" to "/Login"</w:t>
      </w:r>
    </w:p>
    <w:p w14:paraId="73DC2D21" w14:textId="77777777"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14:paraId="60BC4B0A" w14:textId="77777777"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14:paraId="3297A8CF" w14:textId="77777777" w:rsidR="003C7CF9" w:rsidRDefault="003C7CF9" w:rsidP="003C7CF9">
      <w:r>
        <w:rPr>
          <w:noProof/>
        </w:rPr>
        <w:drawing>
          <wp:inline distT="0" distB="0" distL="0" distR="0" wp14:anchorId="368CEB69" wp14:editId="572FEC5E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9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3CF6F" w14:textId="77777777"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7"/>
      </w:tblGrid>
      <w:tr w:rsidR="003C7CF9" w14:paraId="3FFC6849" w14:textId="77777777" w:rsidTr="00025C35">
        <w:trPr>
          <w:trHeight w:val="1186"/>
        </w:trPr>
        <w:tc>
          <w:tcPr>
            <w:tcW w:w="10317" w:type="dxa"/>
          </w:tcPr>
          <w:p w14:paraId="01A9C50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14:paraId="68F90A3D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14:paraId="350ABEC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14:paraId="784667FB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14:paraId="400FFA26" w14:textId="77777777"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14:paraId="51398240" w14:textId="77777777"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14:paraId="2646A0E7" w14:textId="77777777" w:rsidR="003C7CF9" w:rsidRDefault="003C7CF9" w:rsidP="003C7CF9">
      <w:r w:rsidRPr="000B0BBC">
        <w:rPr>
          <w:noProof/>
        </w:rPr>
        <w:lastRenderedPageBreak/>
        <w:drawing>
          <wp:inline distT="0" distB="0" distL="0" distR="0" wp14:anchorId="648BA817" wp14:editId="5CBC614E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80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EDDD34" wp14:editId="5D4BF4FF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749D" w14:textId="77777777"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14:paraId="13619BCE" w14:textId="77777777" w:rsidR="003C7CF9" w:rsidRDefault="003C7CF9" w:rsidP="003C7CF9">
      <w:r w:rsidRPr="00EA1212">
        <w:rPr>
          <w:noProof/>
        </w:rPr>
        <w:drawing>
          <wp:inline distT="0" distB="0" distL="0" distR="0" wp14:anchorId="4602C410" wp14:editId="73286317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 wp14:anchorId="6F6E5BEB" wp14:editId="77C93C3B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A2EF8D" w14:textId="77777777"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14:paraId="5FCCB329" w14:textId="77777777" w:rsidR="003C7CF9" w:rsidRDefault="003C7CF9" w:rsidP="003C7CF9">
      <w:r w:rsidRPr="00215BE7">
        <w:rPr>
          <w:noProof/>
        </w:rPr>
        <w:drawing>
          <wp:inline distT="0" distB="0" distL="0" distR="0" wp14:anchorId="7E1898FE" wp14:editId="10B24854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21BE9" w14:textId="77777777" w:rsidR="003C7CF9" w:rsidRDefault="003C7CF9" w:rsidP="003C7CF9">
      <w:pPr>
        <w:pStyle w:val="Heading3"/>
      </w:pPr>
      <w:r>
        <w:t>Implement "POST" to "/Login"</w:t>
      </w:r>
    </w:p>
    <w:p w14:paraId="2AF5A8B1" w14:textId="77777777"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r w:rsidRPr="006615BA">
        <w:rPr>
          <w:b/>
          <w:bCs/>
        </w:rPr>
        <w:t>returned</w:t>
      </w:r>
      <w:r>
        <w:t xml:space="preserve"> again with an </w:t>
      </w:r>
      <w:r w:rsidRPr="006615BA">
        <w:rPr>
          <w:b/>
          <w:bCs/>
        </w:rPr>
        <w:t>invalid message</w:t>
      </w:r>
      <w:r>
        <w:t xml:space="preserve">. </w:t>
      </w:r>
    </w:p>
    <w:p w14:paraId="2D55491F" w14:textId="77777777"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14:paraId="3BE2F44B" w14:textId="77777777" w:rsidR="003C7CF9" w:rsidRDefault="003C7CF9" w:rsidP="003C7CF9">
      <w:r w:rsidRPr="00024AA9">
        <w:rPr>
          <w:noProof/>
        </w:rPr>
        <w:drawing>
          <wp:inline distT="0" distB="0" distL="0" distR="0" wp14:anchorId="228D8254" wp14:editId="29CD92C1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3BF78" wp14:editId="2F5531C4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5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A669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262F781" wp14:editId="59BDFEC2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5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6B05C" w14:textId="77777777"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14:paraId="3E588553" w14:textId="77777777"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14:paraId="64FF9B10" w14:textId="77777777"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14:paraId="3CECB3D1" w14:textId="77777777" w:rsidR="003C7CF9" w:rsidRDefault="003C7CF9" w:rsidP="003C7CF9">
      <w:r w:rsidRPr="00D51A02">
        <w:rPr>
          <w:noProof/>
        </w:rPr>
        <w:drawing>
          <wp:inline distT="0" distB="0" distL="0" distR="0" wp14:anchorId="68E32BB8" wp14:editId="6E112A7A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6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77518" wp14:editId="0473ED6B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B2E31" w14:textId="77777777"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14:paraId="2AE802C4" w14:textId="77777777" w:rsidR="003C7CF9" w:rsidRDefault="003C7CF9" w:rsidP="003C7CF9">
      <w:r w:rsidRPr="00646CCA">
        <w:rPr>
          <w:noProof/>
        </w:rPr>
        <w:drawing>
          <wp:inline distT="0" distB="0" distL="0" distR="0" wp14:anchorId="6E67D139" wp14:editId="1FD2701E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404D7" wp14:editId="6BDA930E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E170" w14:textId="77777777"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14:paraId="32DB3D10" w14:textId="77777777"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 wp14:anchorId="3B486FF4" wp14:editId="64FBC4D2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4B35" w14:textId="77777777"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in</w:t>
      </w:r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14:paraId="7BCBF329" w14:textId="77777777" w:rsidR="003C7CF9" w:rsidRDefault="003C7CF9" w:rsidP="003C7CF9">
      <w:r>
        <w:t>Do it like this:</w:t>
      </w:r>
    </w:p>
    <w:p w14:paraId="5A3C73F7" w14:textId="77777777" w:rsidR="003C7CF9" w:rsidRDefault="003C7CF9" w:rsidP="003C7CF9">
      <w:r>
        <w:rPr>
          <w:noProof/>
        </w:rPr>
        <w:drawing>
          <wp:inline distT="0" distB="0" distL="0" distR="0" wp14:anchorId="29BA9CAF" wp14:editId="7719AABB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9F2C" w14:textId="77777777"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14:paraId="299C500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EB7BAE0" wp14:editId="5988EF6D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C560" w14:textId="77777777"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14:paraId="3ABEF3DA" w14:textId="77777777" w:rsidR="003C7CF9" w:rsidRDefault="003C7CF9" w:rsidP="003C7CF9">
      <w:r>
        <w:rPr>
          <w:noProof/>
        </w:rPr>
        <w:drawing>
          <wp:inline distT="0" distB="0" distL="0" distR="0" wp14:anchorId="75561072" wp14:editId="01C1DC2E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553" w14:textId="77777777"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>valid credentials</w:t>
      </w:r>
      <w:r>
        <w:t xml:space="preserve"> the result should be the following:</w:t>
      </w:r>
    </w:p>
    <w:p w14:paraId="240DB6E8" w14:textId="77777777"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 wp14:anchorId="05288072" wp14:editId="7DD43D93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 wp14:anchorId="524B2F05" wp14:editId="2957C2D6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2EAF62" w14:textId="77777777" w:rsidR="003C7CF9" w:rsidRDefault="003C7CF9" w:rsidP="003C7CF9">
      <w:r>
        <w:t xml:space="preserve">Note that the </w:t>
      </w:r>
      <w:r w:rsidRPr="0084455B">
        <w:rPr>
          <w:b/>
          <w:bCs/>
        </w:rPr>
        <w:t>old session is not deleted</w:t>
      </w:r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>again when login is successful</w:t>
      </w:r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14:paraId="430B18EB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6DA546D" wp14:editId="20E5946B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B96E7" wp14:editId="7A58E113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D2CE" w14:textId="77777777"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14:paraId="5BEEDDBC" w14:textId="77777777" w:rsidR="003C7CF9" w:rsidRDefault="003C7CF9" w:rsidP="003C7CF9">
      <w:r w:rsidRPr="004546C7">
        <w:rPr>
          <w:noProof/>
        </w:rPr>
        <w:lastRenderedPageBreak/>
        <w:drawing>
          <wp:inline distT="0" distB="0" distL="0" distR="0" wp14:anchorId="3EBF88D8" wp14:editId="54F19285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 wp14:anchorId="528EE02B" wp14:editId="4E3AA205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BD5846" w14:textId="77777777" w:rsidR="003C7CF9" w:rsidRDefault="003C7CF9" w:rsidP="003C7CF9">
      <w:pPr>
        <w:pStyle w:val="Heading3"/>
      </w:pPr>
      <w:r>
        <w:t>Implement "GET" for "/Logout"</w:t>
      </w:r>
    </w:p>
    <w:p w14:paraId="7BF0739B" w14:textId="77777777"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14:paraId="528FFD04" w14:textId="77777777"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14:paraId="78EA5818" w14:textId="77777777" w:rsidR="003C7CF9" w:rsidRDefault="003C7CF9" w:rsidP="003C7CF9">
      <w:r w:rsidRPr="006F1D44">
        <w:rPr>
          <w:noProof/>
        </w:rPr>
        <w:drawing>
          <wp:inline distT="0" distB="0" distL="0" distR="0" wp14:anchorId="3A666FD6" wp14:editId="06DD2C4D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94B5B" wp14:editId="0FCCC38B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8229" w14:textId="77777777"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14:paraId="7F883908" w14:textId="77777777" w:rsidR="003C7CF9" w:rsidRDefault="003C7CF9" w:rsidP="003C7CF9">
      <w:r w:rsidRPr="0006330C">
        <w:rPr>
          <w:noProof/>
        </w:rPr>
        <w:lastRenderedPageBreak/>
        <w:drawing>
          <wp:inline distT="0" distB="0" distL="0" distR="0" wp14:anchorId="3D766B1C" wp14:editId="02F7F32F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38F5A9" wp14:editId="0D355F51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D574" w14:textId="77777777"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14:paraId="43098C32" w14:textId="77777777" w:rsidR="003C7CF9" w:rsidRDefault="003C7CF9" w:rsidP="003C7CF9">
      <w:r w:rsidRPr="002C5F92">
        <w:rPr>
          <w:noProof/>
        </w:rPr>
        <w:drawing>
          <wp:inline distT="0" distB="0" distL="0" distR="0" wp14:anchorId="539667D6" wp14:editId="4C1A6C89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5437D3" w14:textId="77777777"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in</w:t>
      </w:r>
      <w:r>
        <w:t xml:space="preserve"> or the user session key and value won't be part of the request:</w:t>
      </w:r>
    </w:p>
    <w:p w14:paraId="19EE7571" w14:textId="77777777" w:rsidR="003C7CF9" w:rsidRDefault="003C7CF9" w:rsidP="003C7CF9">
      <w:r>
        <w:rPr>
          <w:noProof/>
        </w:rPr>
        <w:drawing>
          <wp:inline distT="0" distB="0" distL="0" distR="0" wp14:anchorId="2CC29DE9" wp14:editId="4130BAD4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1C371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57C1FED" wp14:editId="05E17076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A01F7" w14:textId="77777777" w:rsidR="003C7CF9" w:rsidRDefault="003C7CF9" w:rsidP="003C7CF9">
      <w:pPr>
        <w:pStyle w:val="Heading3"/>
        <w:rPr>
          <w:noProof/>
        </w:rPr>
      </w:pPr>
      <w:r>
        <w:t xml:space="preserve">Implement "GET" for </w:t>
      </w:r>
      <w:r>
        <w:rPr>
          <w:noProof/>
        </w:rPr>
        <w:t>"/UserProfile"</w:t>
      </w:r>
    </w:p>
    <w:p w14:paraId="10AA1269" w14:textId="77777777"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14:paraId="67910A07" w14:textId="77777777"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14:paraId="423A9E1D" w14:textId="77777777" w:rsidR="003C7CF9" w:rsidRDefault="003C7CF9" w:rsidP="003C7CF9">
      <w:r w:rsidRPr="004F13DC">
        <w:rPr>
          <w:noProof/>
        </w:rPr>
        <w:drawing>
          <wp:inline distT="0" distB="0" distL="0" distR="0" wp14:anchorId="34A41C89" wp14:editId="16E77A0E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422D19" wp14:editId="0AC8F2E6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4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83C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A1B1AB9" wp14:editId="5CDD1BBF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4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BF01D" w14:textId="77777777"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14:paraId="19175052" w14:textId="77777777" w:rsidR="003C7CF9" w:rsidRDefault="003C7CF9" w:rsidP="003C7CF9">
      <w:r w:rsidRPr="0051022E">
        <w:rPr>
          <w:noProof/>
        </w:rPr>
        <w:drawing>
          <wp:inline distT="0" distB="0" distL="0" distR="0" wp14:anchorId="297E67D9" wp14:editId="7162B42A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6A245" wp14:editId="7DAC2A5F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DB7" w14:textId="77777777"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14:paraId="4227FA99" w14:textId="77777777" w:rsidR="003C7CF9" w:rsidRDefault="003C7CF9" w:rsidP="003C7CF9">
      <w:r w:rsidRPr="001A0BF0">
        <w:rPr>
          <w:noProof/>
        </w:rPr>
        <w:drawing>
          <wp:inline distT="0" distB="0" distL="0" distR="0" wp14:anchorId="50E281B6" wp14:editId="1C96FF0F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 wp14:anchorId="67C3910D" wp14:editId="54A09F2D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C5A69D" w14:textId="77777777"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14:paraId="592EBD29" w14:textId="51658AA2" w:rsidR="00640502" w:rsidRPr="003C7CF9" w:rsidRDefault="00640502" w:rsidP="003C7CF9"/>
    <w:sectPr w:rsidR="00640502" w:rsidRPr="003C7CF9" w:rsidSect="009254B7">
      <w:headerReference w:type="default" r:id="rId107"/>
      <w:footerReference w:type="default" r:id="rId10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C8179" w14:textId="77777777" w:rsidR="00FF667A" w:rsidRDefault="00FF667A" w:rsidP="008068A2">
      <w:pPr>
        <w:spacing w:after="0" w:line="240" w:lineRule="auto"/>
      </w:pPr>
      <w:r>
        <w:separator/>
      </w:r>
    </w:p>
  </w:endnote>
  <w:endnote w:type="continuationSeparator" w:id="0">
    <w:p w14:paraId="5CA319CD" w14:textId="77777777" w:rsidR="00FF667A" w:rsidRDefault="00FF66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1DAF3" w14:textId="77777777" w:rsidR="00FF667A" w:rsidRDefault="00FF667A" w:rsidP="008068A2">
      <w:pPr>
        <w:spacing w:after="0" w:line="240" w:lineRule="auto"/>
      </w:pPr>
      <w:r>
        <w:separator/>
      </w:r>
    </w:p>
  </w:footnote>
  <w:footnote w:type="continuationSeparator" w:id="0">
    <w:p w14:paraId="17199422" w14:textId="77777777" w:rsidR="00FF667A" w:rsidRDefault="00FF66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22683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3C7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7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header" Target="header1.xml"/><Relationship Id="rId11" Type="http://schemas.openxmlformats.org/officeDocument/2006/relationships/image" Target="media/image1.emf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footer" Target="footer1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fontTable" Target="fontTable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theme" Target="theme/theme1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4.png"/><Relationship Id="rId3" Type="http://schemas.openxmlformats.org/officeDocument/2006/relationships/image" Target="media/image9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9.png"/><Relationship Id="rId12" Type="http://schemas.openxmlformats.org/officeDocument/2006/relationships/image" Target="media/image10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3.png"/><Relationship Id="rId20" Type="http://schemas.openxmlformats.org/officeDocument/2006/relationships/image" Target="media/image10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0.png"/><Relationship Id="rId14" Type="http://schemas.openxmlformats.org/officeDocument/2006/relationships/image" Target="media/image102.png"/><Relationship Id="rId22" Type="http://schemas.openxmlformats.org/officeDocument/2006/relationships/image" Target="media/image10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3</Pages>
  <Words>2335</Words>
  <Characters>13312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lamen P.</cp:lastModifiedBy>
  <cp:revision>91</cp:revision>
  <cp:lastPrinted>2015-10-26T22:35:00Z</cp:lastPrinted>
  <dcterms:created xsi:type="dcterms:W3CDTF">2020-11-25T10:22:00Z</dcterms:created>
  <dcterms:modified xsi:type="dcterms:W3CDTF">2022-01-25T20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